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хническое-обеспечение"/>
    <w:p>
      <w:pPr>
        <w:pStyle w:val="Heading1"/>
      </w:pP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наличие на виртуальной машине VirtualBox операционной системы Linux (дистрибутив Rocky или CentOS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 /afs/dk.sci.pfu.edu.ru/common/files/iso/.</w:t>
      </w:r>
    </w:p>
    <w:bookmarkEnd w:id="21"/>
    <w:bookmarkStart w:id="22" w:name="объектпредмет-исследования"/>
    <w:p>
      <w:pPr>
        <w:pStyle w:val="Heading1"/>
      </w:pPr>
      <w:r>
        <w:t xml:space="preserve">Объект/Предмет исследования</w:t>
      </w:r>
    </w:p>
    <w:p>
      <w:pPr>
        <w:pStyle w:val="FirstParagraph"/>
      </w:pPr>
      <w:r>
        <w:t xml:space="preserve">Операционная система Linux и расширенные атрибуты.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FirstParagraph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3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 командой lsattr /home/guest/dir1/file1 (см. рис. -</w:t>
      </w:r>
      <w:r>
        <w:t xml:space="preserve">@fig:001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7" w:name="fig:001"/>
      <w:r>
        <w:drawing>
          <wp:inline>
            <wp:extent cx="5334000" cy="891630"/>
            <wp:effectExtent b="0" l="0" r="0" t="0"/>
            <wp:docPr descr="Определение и установка атрибутов" title="" id="25" name="Picture"/>
            <a:graphic>
              <a:graphicData uri="http://schemas.openxmlformats.org/drawingml/2006/picture">
                <pic:pic>
                  <pic:nvPicPr>
                    <pic:cNvPr descr="image/fig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пределение и установка атрибутов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. В ответ получили отказ от выполнения операции (см. 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1" w:name="fig:002"/>
      <w:r>
        <w:drawing>
          <wp:inline>
            <wp:extent cx="5334000" cy="2763490"/>
            <wp:effectExtent b="0" l="0" r="0" t="0"/>
            <wp:docPr descr="Установка расширенных атрибутов" title="" id="29" name="Picture"/>
            <a:graphic>
              <a:graphicData uri="http://schemas.openxmlformats.org/drawingml/2006/picture">
                <pic:pic>
                  <pic:nvPicPr>
                    <pic:cNvPr descr="image/fig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расширенных атрибутов</w:t>
      </w:r>
    </w:p>
    <w:p>
      <w:pPr>
        <w:numPr>
          <w:ilvl w:val="0"/>
          <w:numId w:val="1003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 (см. рис. -</w:t>
      </w:r>
      <w:r>
        <w:t xml:space="preserve">@fig:003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 (см. рис. -</w:t>
      </w:r>
      <w:r>
        <w:t xml:space="preserve">@fig:003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 cat /home/guest/dir1/file1 (см. рис. -</w:t>
      </w:r>
      <w:r>
        <w:t xml:space="preserve">@fig:003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робуйте переименовать файл. (см. рис. -</w:t>
      </w:r>
      <w:r>
        <w:t xml:space="preserve">@fig:003</w:t>
      </w:r>
      <w:r>
        <w:t xml:space="preserve">).</w:t>
      </w:r>
      <w:r>
        <w:t xml:space="preserve"> </w:t>
      </w:r>
      <w:r>
        <w:t xml:space="preserve">Не вышло.</w:t>
      </w:r>
    </w:p>
    <w:p>
      <w:pPr>
        <w:numPr>
          <w:ilvl w:val="0"/>
          <w:numId w:val="1003"/>
        </w:numPr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 (см. рис. -</w:t>
      </w:r>
      <w:r>
        <w:t xml:space="preserve">@fig:003</w:t>
      </w:r>
      <w:r>
        <w:t xml:space="preserve">).</w:t>
      </w:r>
      <w:r>
        <w:t xml:space="preserve"> </w:t>
      </w:r>
      <w:r>
        <w:t xml:space="preserve">Удалось ли вам успешно выполнить указанные команды?</w:t>
      </w:r>
      <w:r>
        <w:t xml:space="preserve"> </w:t>
      </w:r>
      <w:r>
        <w:t xml:space="preserve">Не удалось.</w:t>
      </w:r>
    </w:p>
    <w:p>
      <w:pPr>
        <w:numPr>
          <w:ilvl w:val="0"/>
          <w:numId w:val="1003"/>
        </w:numPr>
      </w:pPr>
      <w:r>
        <w:t xml:space="preserve">Снимите расширенный атрибут a с файла /home/guest/dirl/file1 от имени суперпользователя командой chattr -a /home/guest/dir1/file1 (см. рис. -</w:t>
      </w:r>
      <w:r>
        <w:t xml:space="preserve">@fig:003</w:t>
      </w:r>
      <w:r>
        <w:t xml:space="preserve">).</w:t>
      </w:r>
      <w:r>
        <w:t xml:space="preserve"> </w:t>
      </w:r>
      <w:r>
        <w:t xml:space="preserve">Повторите операции, которые вам ранее не удавалось выполнить (см. рис. -</w:t>
      </w:r>
      <w:r>
        <w:t xml:space="preserve">@fig:003</w:t>
      </w:r>
      <w:r>
        <w:t xml:space="preserve"> </w:t>
      </w:r>
      <w:r>
        <w:t xml:space="preserve">и рис. -</w:t>
      </w:r>
      <w:r>
        <w:t xml:space="preserve">@fig:004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Повторите ваши действия по шагам, заменив атрибут «a» атрибутом «i». Удалось ли вам дозаписать информацию в файл? (см. рис. -</w:t>
      </w:r>
      <w:r>
        <w:t xml:space="preserve">@fig:004</w:t>
      </w:r>
      <w:r>
        <w:t xml:space="preserve">).</w:t>
      </w:r>
      <w:r>
        <w:t xml:space="preserve"> </w:t>
      </w:r>
      <w:r>
        <w:t xml:space="preserve">Не удалось.</w:t>
      </w:r>
    </w:p>
    <w:p>
      <w:pPr>
        <w:pStyle w:val="CaptionedFigure"/>
      </w:pPr>
      <w:bookmarkStart w:id="35" w:name="fig:003"/>
      <w:r>
        <w:drawing>
          <wp:inline>
            <wp:extent cx="5334000" cy="4968657"/>
            <wp:effectExtent b="0" l="0" r="0" t="0"/>
            <wp:docPr descr="Последовательное выполнение команд" title="" id="33" name="Picture"/>
            <a:graphic>
              <a:graphicData uri="http://schemas.openxmlformats.org/drawingml/2006/picture">
                <pic:pic>
                  <pic:nvPicPr>
                    <pic:cNvPr descr="image/fig0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оследовательное выполнение команд</w:t>
      </w:r>
    </w:p>
    <w:p>
      <w:pPr>
        <w:pStyle w:val="CaptionedFigure"/>
      </w:pPr>
      <w:bookmarkStart w:id="39" w:name="fig:004"/>
      <w:r>
        <w:drawing>
          <wp:inline>
            <wp:extent cx="5334000" cy="4580572"/>
            <wp:effectExtent b="0" l="0" r="0" t="0"/>
            <wp:docPr descr="Последовательное выполнение команд" title="" id="37" name="Picture"/>
            <a:graphic>
              <a:graphicData uri="http://schemas.openxmlformats.org/drawingml/2006/picture">
                <pic:pic>
                  <pic:nvPicPr>
                    <pic:cNvPr descr="image/fig0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оследовательное выполнение команд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и практические навыки работы в консоли с расширенными атрибутами.</w:t>
      </w:r>
    </w:p>
    <w:p>
      <w:pPr>
        <w:pStyle w:val="BodyText"/>
      </w:pPr>
      <w:r>
        <w:t xml:space="preserve">В результате выполнения работ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41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Лабораторная работа №4</w:t>
        </w:r>
      </w:hyperlink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Дискреционное разграничение доступа Linux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3" Target="https://debianinstall.ru/diskretsionnoe-razgranichenie-dostupa-linux/" TargetMode="External" /><Relationship Type="http://schemas.openxmlformats.org/officeDocument/2006/relationships/hyperlink" Id="rId42" Target="https://docs.yandex.ru/docs/view?tm=1664137330&amp;tld=ru&amp;lang=ru&amp;name=004-lab_discret_extattr.pdf&amp;text=&#1051;&#1072;&#1073;&#1086;&#1088;&#1072;&#1090;&#1086;&#1088;&#1085;&#1072;&#1103;%20&#1088;&#1072;&#1073;&#1086;&#1090;&#1072;%20&#8470;%204.%20&#1044;&#1080;&#1089;&#1082;&#1088;&#1077;&#1094;&#1080;&#1086;&#1085;&#1085;&#1086;&#1077;%20&#1088;&#1072;&#1079;&#1075;&#1088;&#1072;&#1085;&#1080;&#1095;&#1077;&#1085;&#1080;&#1077;%20&#1087;&#1088;&#1072;&#1074;%20&#1074;%20Linux.%20&#1056;&#1072;&#1089;&#1096;&#1080;&#1088;&#1077;&#1085;&#1085;&#1099;&#1077;%20&#1072;&#1090;&#1088;&#1080;&#1073;&#1091;&#1090;&#1099;%204.1.%20&#1062;&#1077;&#1083;&#1100;%20&#1088;&#1072;&#1073;&#1086;&#1090;&#1099;%20&#1055;&#1086;&#1083;&#1091;&#1095;&#1077;&#1085;&#1080;&#1077;%20&#1087;&#1088;&#1072;&#1082;&#1090;&#1080;&#1095;&#1077;&#1089;&#1082;&#1080;&#1093;%20&#1085;&#1072;&#1074;&#1099;&#1082;&#1086;&#1074;%20&#1088;&#1072;&#1073;&#1086;&#1090;&#1099;%20&#1074;%20&#1082;&#1086;&#1085;&#1089;&#1086;&#1083;&#1080;%20&#1089;%20&#1088;&#1072;&#1089;&#1096;&#1080;&#1088;&#1077;&#1085;&#1085;&#1099;&#1084;&#1080;%20&#1072;&#1090;&#1088;&#1080;&#1073;&#1091;&#1090;&#1072;&#1084;&#1080;%20&#1092;&#1072;&#1081;&#1083;&#1086;&#1074;1%20.%204.2.%20&#1055;&#1086;&#1088;&#1103;&#1076;&#1086;&#1082;%20&#1074;&#1099;&#1087;&#1086;&#1083;&#1085;&#1077;&#1085;&#1080;&#1103;%20&#1088;&#1072;&#1073;&#1086;&#1090;&#1099;%201.%20&#1054;&#1090;%20&#1080;&#1084;&#1077;&#1085;&#1080;%20&#1087;&#1086;&#1083;&#1100;&#1079;&#1086;&#1074;&#1072;&#1090;&#1077;&#1083;&#1103;%20guest%20&#1086;&#1087;&#1088;&#1077;&#1076;&#1077;&#1083;&#1080;&#1090;&#1077;%20&#1088;&#1072;&#1089;&#1096;&#1080;&#1088;&#1077;&#1085;&#1085;&#1099;&#1077;%20&#1072;&#1090;&#1088;&#1080;&#1073;&#1091;&#1090;&#1099;%20&#1092;&#1072;&#1081;&#1083;&#1072;%20%2Fhome%2Fguest%2Fdir1%2Ffile1%20&#1082;&#1086;&#1084;&#1072;&#1085;&#1076;&#1086;&#1081;%20lsattr%20%2Fhome%2Fguest%2Fdir1%2Ffile1%202.%20&#1059;&#1089;&#1090;&#1072;&#1085;&#1086;&#1074;&#1080;&#1090;&#1077;%20&#1082;&#1086;&#1084;&#1072;&#1085;&#1076;&#1086;&#1081;%20chmod%20600%20file1%20&#1085;&#1072;%20&#1092;&#1072;&#1081;&#1083;%20fi&amp;url=https%3A%2F%2Fstud-sci.rudn.ru%2Fpluginfile.php%2F3994%2Fmod_resource%2Fcontent%2F2%2F004-lab_discret_extattr.pdf&amp;lr=213&amp;mime=pdf&amp;l10n=ru&amp;sign=cbb6886a6b3e5a1af5d0c3b2cd952019&amp;keyno=0&amp;serpParams=tm%3D1664137330%26tld%3Dru%26lang%3Dru%26name%3D004-lab_discret_extattr.pdf%26text%3D%25D0%259B%25D0%25B0%25D0%25B1%25D0%25BE%25D1%2580%25D0%25B0%25D1%2582%25D0%25BE%25D1%2580%25D0%25BD%25D0%25B0%25D1%258F%2B%25D1%2580%25D0%25B0%25D0%25B1%25D0%25BE%25D1%2582%25D0%25B0%2B%25E2%2584%2596%2B4.%2B%25D0%2594%25D0%25B8%25D1%2581%25D0%25BA%25D1%2580%25D0%25B5%25D1%2586%25D0%25B8%25D0%25BE%25D0%25BD%25D0%25BD%25D0%25BE%25D0%25B5%2B%25D1%2580%25D0%25B0%25D0%25B7%25D0%25B3%25D1%2580%25D0%25B0%25D0%25BD%25D0%25B8%25D1%2587%25D0%25B5%25D0%25BD%25D0%25B8%25D0%25B5%2B%25D0%25BF%25D1%2580%25D0%25B0%25D0%25B2%2B%25D0%25B2%2BLinux.%2B%25D0%25A0%25D0%25B0%25D1%2581%25D1%2588%25D0%25B8%25D1%2580%25D0%25B5%25D0%25BD%25D0%25BD%25D1%258B%25D0%25B5%2B%25D0%25B0%25D1%2582%25D1%2580%25D0%25B8%25D0%25B1%25D1%2583%25D1%2582%25D1%258B%2B4.1.%2B%25D0%25A6%25D0%25B5%25D0%25BB%25D1%258C%2B%25D1%2580%25D0%25B0%25D0%25B1%25D0%25BE%25D1%2582%25D1%258B%2B%25D0%259F%25D0%25BE%25D0%25BB%25D1%2583%25D1%2587%25D0%25B5%25D0%25BD%25D0%25B8%25D0%25B5%2B%25D0%25BF%25D1%2580%25D0%25B0%25D0%25BA%25D1%2582%25D0%25B8%25D1%2587%25D0%25B5%25D1%2581%25D0%25BA%25D0%25B8%25D1%2585%2B%25D0%25BD%25D0%25B0%25D0%25B2%25D1%258B%25D0%25BA%25D0%25BE%25D0%25B2%2B%25D1%2580%25D0%25B0%25D0%25B1%25D0%25BE%25D1%2582%25D1%258B%2B%25D0%25B2%2B%25D0%25BA%25D0%25BE%25D0%25BD%25D1%2581%25D0%25BE%25D0%25BB%25D0%25B8%2B%25D1%2581%2B%25D1%2580%25D0%25B0%25D1%2581%25D1%2588%25D0%25B8%25D1%2580%25D0%25B5%25D0%25BD%25D0%25BD%25D1%258B%25D0%25BC%25D0%25B8%2B%25D0%25B0%25D1%2582%25D1%2580%25D0%25B8%25D0%25B1%25D1%2583%25D1%2582%25D0%25B0%25D0%25BC%25D0%25B8%2B%25D1%2584%25D0%25B0%25D0%25B9%25D0%25BB%25D0%25BE%25D0%25B21%2B.%2B4.2.%2B%25D0%259F%25D0%25BE%25D1%2580%25D1%258F%25D0%25B4%25D0%25BE%25D0%25BA%2B%25D0%25B2%25D1%258B%25D0%25BF%25D0%25BE%25D0%25BB%25D0%25BD%25D0%25B5%25D0%25BD%25D0%25B8%25D1%258F%2B%25D1%2580%25D0%25B0%25D0%25B1%25D0%25BE%25D1%2582%25D1%258B%2B1.%2B%25D0%259E%25D1%2582%2B%25D0%25B8%25D0%25BC%25D0%25B5%25D0%25BD%25D0%25B8%2B%25D0%25BF%25D0%25BE%25D0%25BB%25D1%258C%25D0%25B7%25D0%25BE%25D0%25B2%25D0%25B0%25D1%2582%25D0%25B5%25D0%25BB%25D1%258F%2Bguest%2B%25D0%25BE%25D0%25BF%25D1%2580%25D0%25B5%25D0%25B4%25D0%25B5%25D0%25BB%25D0%25B8%25D1%2582%25D0%25B5%2B%25D1%2580%25D0%25B0%25D1%2581%25D1%2588%25D0%25B8%25D1%2580%25D0%25B5%25D0%25BD%25D0%25BD%25D1%258B%25D0%25B5%2B%25D0%25B0%25D1%2582%25D1%2580%25D0%25B8%25D0%25B1%25D1%2583%25D1%2582%25D1%258B%2B%25D1%2584%25D0%25B0%25D0%25B9%25D0%25BB%25D0%25B0%2B%2Fhome%2Fguest%2Fdir1%2Ffile1%2B%25D0%25BA%25D0%25BE%25D0%25BC%25D0%25B0%25D0%25BD%25D0%25B4%25D0%25BE%25D0%25B9%2Blsattr%2B%2Fhome%2Fguest%2Fdir1%2Ffile1%2B2.%2B%25D0%25A3%25D1%2581%25D1%2582%25D0%25B0%25D0%25BD%25D0%25BE%25D0%25B2%25D0%25B8%25D1%2582%25D0%25B5%2B%25D0%25BA%25D0%25BE%25D0%25BC%25D0%25B0%25D0%25BD%25D0%25B4%25D0%25BE%25D0%25B9%2Bchmod%2B600%2Bfile1%2B%25D0%25BD%25D0%25B0%2B%25D1%2584%25D0%25B0%25D0%25B9%25D0%25BB%2Bfi%26url%3Dhttps%253A%2F%2Fstud-sci.rudn.ru%2Fpluginfile.php%2F3994%2Fmod_resource%2Fcontent%2F2%2F004-lab_discret_extattr.pdf%26lr%3D213%26mime%3Dpdf%26l10n%3Dru%26sign%3Dcbb6886a6b3e5a1af5d0c3b2cd952019%26keyno%3D0" TargetMode="External" /><Relationship Type="http://schemas.openxmlformats.org/officeDocument/2006/relationships/hyperlink" Id="rId45" Target="https://gist.github.com/Jekins/2bf2d0638163f1294637" TargetMode="External" /><Relationship Type="http://schemas.openxmlformats.org/officeDocument/2006/relationships/hyperlink" Id="rId44" Target="https://russianblogs.com/article/2605145257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ebianinstall.ru/diskretsionnoe-razgranichenie-dostupa-linux/" TargetMode="External" /><Relationship Type="http://schemas.openxmlformats.org/officeDocument/2006/relationships/hyperlink" Id="rId42" Target="https://docs.yandex.ru/docs/view?tm=1664137330&amp;tld=ru&amp;lang=ru&amp;name=004-lab_discret_extattr.pdf&amp;text=&#1051;&#1072;&#1073;&#1086;&#1088;&#1072;&#1090;&#1086;&#1088;&#1085;&#1072;&#1103;%20&#1088;&#1072;&#1073;&#1086;&#1090;&#1072;%20&#8470;%204.%20&#1044;&#1080;&#1089;&#1082;&#1088;&#1077;&#1094;&#1080;&#1086;&#1085;&#1085;&#1086;&#1077;%20&#1088;&#1072;&#1079;&#1075;&#1088;&#1072;&#1085;&#1080;&#1095;&#1077;&#1085;&#1080;&#1077;%20&#1087;&#1088;&#1072;&#1074;%20&#1074;%20Linux.%20&#1056;&#1072;&#1089;&#1096;&#1080;&#1088;&#1077;&#1085;&#1085;&#1099;&#1077;%20&#1072;&#1090;&#1088;&#1080;&#1073;&#1091;&#1090;&#1099;%204.1.%20&#1062;&#1077;&#1083;&#1100;%20&#1088;&#1072;&#1073;&#1086;&#1090;&#1099;%20&#1055;&#1086;&#1083;&#1091;&#1095;&#1077;&#1085;&#1080;&#1077;%20&#1087;&#1088;&#1072;&#1082;&#1090;&#1080;&#1095;&#1077;&#1089;&#1082;&#1080;&#1093;%20&#1085;&#1072;&#1074;&#1099;&#1082;&#1086;&#1074;%20&#1088;&#1072;&#1073;&#1086;&#1090;&#1099;%20&#1074;%20&#1082;&#1086;&#1085;&#1089;&#1086;&#1083;&#1080;%20&#1089;%20&#1088;&#1072;&#1089;&#1096;&#1080;&#1088;&#1077;&#1085;&#1085;&#1099;&#1084;&#1080;%20&#1072;&#1090;&#1088;&#1080;&#1073;&#1091;&#1090;&#1072;&#1084;&#1080;%20&#1092;&#1072;&#1081;&#1083;&#1086;&#1074;1%20.%204.2.%20&#1055;&#1086;&#1088;&#1103;&#1076;&#1086;&#1082;%20&#1074;&#1099;&#1087;&#1086;&#1083;&#1085;&#1077;&#1085;&#1080;&#1103;%20&#1088;&#1072;&#1073;&#1086;&#1090;&#1099;%201.%20&#1054;&#1090;%20&#1080;&#1084;&#1077;&#1085;&#1080;%20&#1087;&#1086;&#1083;&#1100;&#1079;&#1086;&#1074;&#1072;&#1090;&#1077;&#1083;&#1103;%20guest%20&#1086;&#1087;&#1088;&#1077;&#1076;&#1077;&#1083;&#1080;&#1090;&#1077;%20&#1088;&#1072;&#1089;&#1096;&#1080;&#1088;&#1077;&#1085;&#1085;&#1099;&#1077;%20&#1072;&#1090;&#1088;&#1080;&#1073;&#1091;&#1090;&#1099;%20&#1092;&#1072;&#1081;&#1083;&#1072;%20%2Fhome%2Fguest%2Fdir1%2Ffile1%20&#1082;&#1086;&#1084;&#1072;&#1085;&#1076;&#1086;&#1081;%20lsattr%20%2Fhome%2Fguest%2Fdir1%2Ffile1%202.%20&#1059;&#1089;&#1090;&#1072;&#1085;&#1086;&#1074;&#1080;&#1090;&#1077;%20&#1082;&#1086;&#1084;&#1072;&#1085;&#1076;&#1086;&#1081;%20chmod%20600%20file1%20&#1085;&#1072;%20&#1092;&#1072;&#1081;&#1083;%20fi&amp;url=https%3A%2F%2Fstud-sci.rudn.ru%2Fpluginfile.php%2F3994%2Fmod_resource%2Fcontent%2F2%2F004-lab_discret_extattr.pdf&amp;lr=213&amp;mime=pdf&amp;l10n=ru&amp;sign=cbb6886a6b3e5a1af5d0c3b2cd952019&amp;keyno=0&amp;serpParams=tm%3D1664137330%26tld%3Dru%26lang%3Dru%26name%3D004-lab_discret_extattr.pdf%26text%3D%25D0%259B%25D0%25B0%25D0%25B1%25D0%25BE%25D1%2580%25D0%25B0%25D1%2582%25D0%25BE%25D1%2580%25D0%25BD%25D0%25B0%25D1%258F%2B%25D1%2580%25D0%25B0%25D0%25B1%25D0%25BE%25D1%2582%25D0%25B0%2B%25E2%2584%2596%2B4.%2B%25D0%2594%25D0%25B8%25D1%2581%25D0%25BA%25D1%2580%25D0%25B5%25D1%2586%25D0%25B8%25D0%25BE%25D0%25BD%25D0%25BD%25D0%25BE%25D0%25B5%2B%25D1%2580%25D0%25B0%25D0%25B7%25D0%25B3%25D1%2580%25D0%25B0%25D0%25BD%25D0%25B8%25D1%2587%25D0%25B5%25D0%25BD%25D0%25B8%25D0%25B5%2B%25D0%25BF%25D1%2580%25D0%25B0%25D0%25B2%2B%25D0%25B2%2BLinux.%2B%25D0%25A0%25D0%25B0%25D1%2581%25D1%2588%25D0%25B8%25D1%2580%25D0%25B5%25D0%25BD%25D0%25BD%25D1%258B%25D0%25B5%2B%25D0%25B0%25D1%2582%25D1%2580%25D0%25B8%25D0%25B1%25D1%2583%25D1%2582%25D1%258B%2B4.1.%2B%25D0%25A6%25D0%25B5%25D0%25BB%25D1%258C%2B%25D1%2580%25D0%25B0%25D0%25B1%25D0%25BE%25D1%2582%25D1%258B%2B%25D0%259F%25D0%25BE%25D0%25BB%25D1%2583%25D1%2587%25D0%25B5%25D0%25BD%25D0%25B8%25D0%25B5%2B%25D0%25BF%25D1%2580%25D0%25B0%25D0%25BA%25D1%2582%25D0%25B8%25D1%2587%25D0%25B5%25D1%2581%25D0%25BA%25D0%25B8%25D1%2585%2B%25D0%25BD%25D0%25B0%25D0%25B2%25D1%258B%25D0%25BA%25D0%25BE%25D0%25B2%2B%25D1%2580%25D0%25B0%25D0%25B1%25D0%25BE%25D1%2582%25D1%258B%2B%25D0%25B2%2B%25D0%25BA%25D0%25BE%25D0%25BD%25D1%2581%25D0%25BE%25D0%25BB%25D0%25B8%2B%25D1%2581%2B%25D1%2580%25D0%25B0%25D1%2581%25D1%2588%25D0%25B8%25D1%2580%25D0%25B5%25D0%25BD%25D0%25BD%25D1%258B%25D0%25BC%25D0%25B8%2B%25D0%25B0%25D1%2582%25D1%2580%25D0%25B8%25D0%25B1%25D1%2583%25D1%2582%25D0%25B0%25D0%25BC%25D0%25B8%2B%25D1%2584%25D0%25B0%25D0%25B9%25D0%25BB%25D0%25BE%25D0%25B21%2B.%2B4.2.%2B%25D0%259F%25D0%25BE%25D1%2580%25D1%258F%25D0%25B4%25D0%25BE%25D0%25BA%2B%25D0%25B2%25D1%258B%25D0%25BF%25D0%25BE%25D0%25BB%25D0%25BD%25D0%25B5%25D0%25BD%25D0%25B8%25D1%258F%2B%25D1%2580%25D0%25B0%25D0%25B1%25D0%25BE%25D1%2582%25D1%258B%2B1.%2B%25D0%259E%25D1%2582%2B%25D0%25B8%25D0%25BC%25D0%25B5%25D0%25BD%25D0%25B8%2B%25D0%25BF%25D0%25BE%25D0%25BB%25D1%258C%25D0%25B7%25D0%25BE%25D0%25B2%25D0%25B0%25D1%2582%25D0%25B5%25D0%25BB%25D1%258F%2Bguest%2B%25D0%25BE%25D0%25BF%25D1%2580%25D0%25B5%25D0%25B4%25D0%25B5%25D0%25BB%25D0%25B8%25D1%2582%25D0%25B5%2B%25D1%2580%25D0%25B0%25D1%2581%25D1%2588%25D0%25B8%25D1%2580%25D0%25B5%25D0%25BD%25D0%25BD%25D1%258B%25D0%25B5%2B%25D0%25B0%25D1%2582%25D1%2580%25D0%25B8%25D0%25B1%25D1%2583%25D1%2582%25D1%258B%2B%25D1%2584%25D0%25B0%25D0%25B9%25D0%25BB%25D0%25B0%2B%2Fhome%2Fguest%2Fdir1%2Ffile1%2B%25D0%25BA%25D0%25BE%25D0%25BC%25D0%25B0%25D0%25BD%25D0%25B4%25D0%25BE%25D0%25B9%2Blsattr%2B%2Fhome%2Fguest%2Fdir1%2Ffile1%2B2.%2B%25D0%25A3%25D1%2581%25D1%2582%25D0%25B0%25D0%25BD%25D0%25BE%25D0%25B2%25D0%25B8%25D1%2582%25D0%25B5%2B%25D0%25BA%25D0%25BE%25D0%25BC%25D0%25B0%25D0%25BD%25D0%25B4%25D0%25BE%25D0%25B9%2Bchmod%2B600%2Bfile1%2B%25D0%25BD%25D0%25B0%2B%25D1%2584%25D0%25B0%25D0%25B9%25D0%25BB%2Bfi%26url%3Dhttps%253A%2F%2Fstud-sci.rudn.ru%2Fpluginfile.php%2F3994%2Fmod_resource%2Fcontent%2F2%2F004-lab_discret_extattr.pdf%26lr%3D213%26mime%3Dpdf%26l10n%3Dru%26sign%3Dcbb6886a6b3e5a1af5d0c3b2cd952019%26keyno%3D0" TargetMode="External" /><Relationship Type="http://schemas.openxmlformats.org/officeDocument/2006/relationships/hyperlink" Id="rId45" Target="https://gist.github.com/Jekins/2bf2d0638163f1294637" TargetMode="External" /><Relationship Type="http://schemas.openxmlformats.org/officeDocument/2006/relationships/hyperlink" Id="rId44" Target="https://russianblogs.com/article/2605145257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Дискреционное разграничение прав в Linux. Расширенные атрибуты</dc:title>
  <dc:creator>Рыбалко Элина Павловна</dc:creator>
  <dc:language>ru-RU</dc:language>
  <cp:keywords/>
  <dcterms:created xsi:type="dcterms:W3CDTF">2022-09-27T13:37:17Z</dcterms:created>
  <dcterms:modified xsi:type="dcterms:W3CDTF">2022-09-27T13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eacher">
    <vt:lpwstr>Дмитрий Сергеевич Кулябов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